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B44E82" w14:textId="1840D2C2" w:rsidR="003420B6" w:rsidRPr="006C7D4D" w:rsidRDefault="00721DDE" w:rsidP="009B2348">
      <w:pPr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>Information form to report LOAN SHARK</w:t>
      </w:r>
      <w:r w:rsidR="009B2348" w:rsidRPr="006C7D4D">
        <w:rPr>
          <w:rFonts w:ascii="Arial" w:hAnsi="Arial" w:cs="Arial"/>
          <w:b/>
          <w:bCs/>
          <w:sz w:val="24"/>
          <w:szCs w:val="24"/>
          <w:u w:val="single"/>
        </w:rPr>
        <w:t xml:space="preserve"> activity</w:t>
      </w:r>
    </w:p>
    <w:p w14:paraId="37348C32" w14:textId="4FA58FD0" w:rsidR="006C7D4D" w:rsidRDefault="009B2348" w:rsidP="006C7D4D">
      <w:pPr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 w:rsidRPr="006C7D4D">
        <w:rPr>
          <w:rFonts w:ascii="Arial" w:hAnsi="Arial" w:cs="Arial"/>
          <w:b/>
          <w:bCs/>
          <w:sz w:val="24"/>
          <w:szCs w:val="24"/>
          <w:u w:val="single"/>
        </w:rPr>
        <w:t>The England Illegal Money Lending Team, Trading Standards</w:t>
      </w:r>
    </w:p>
    <w:p w14:paraId="1D8B0298" w14:textId="21852D65" w:rsidR="00627176" w:rsidRPr="0003022B" w:rsidRDefault="00627176" w:rsidP="006C7D4D">
      <w:pPr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 w:rsidRPr="0003022B">
        <w:rPr>
          <w:rFonts w:ascii="Arial" w:hAnsi="Arial" w:cs="Arial"/>
          <w:b/>
          <w:bCs/>
          <w:sz w:val="24"/>
          <w:szCs w:val="24"/>
          <w:u w:val="single"/>
        </w:rPr>
        <w:t>Restricted when completed</w:t>
      </w:r>
    </w:p>
    <w:p w14:paraId="75F33220" w14:textId="00C7BAC1" w:rsidR="003420B6" w:rsidRDefault="00C8651A" w:rsidP="006C7D4D">
      <w:pPr>
        <w:jc w:val="center"/>
        <w:rPr>
          <w:rFonts w:ascii="Arial" w:hAnsi="Arial" w:cs="Arial"/>
          <w:bCs/>
          <w:sz w:val="24"/>
          <w:szCs w:val="24"/>
        </w:rPr>
      </w:pPr>
      <w:r w:rsidRPr="0003022B">
        <w:rPr>
          <w:rFonts w:ascii="Arial" w:hAnsi="Arial" w:cs="Arial"/>
          <w:bCs/>
          <w:sz w:val="24"/>
          <w:szCs w:val="24"/>
        </w:rPr>
        <w:t xml:space="preserve">Please return to:  </w:t>
      </w:r>
      <w:hyperlink r:id="rId9" w:history="1">
        <w:r w:rsidR="0003022B" w:rsidRPr="0003022B">
          <w:rPr>
            <w:rStyle w:val="Hyperlink"/>
            <w:rFonts w:ascii="Arial" w:hAnsi="Arial" w:cs="Arial"/>
            <w:bCs/>
            <w:sz w:val="24"/>
            <w:szCs w:val="24"/>
          </w:rPr>
          <w:t>nadeem.mahammed@birmingham.gov.uk</w:t>
        </w:r>
      </w:hyperlink>
      <w:r w:rsidRPr="0003022B">
        <w:rPr>
          <w:rFonts w:ascii="Arial" w:hAnsi="Arial" w:cs="Arial"/>
          <w:bCs/>
          <w:sz w:val="24"/>
          <w:szCs w:val="24"/>
        </w:rPr>
        <w:t xml:space="preserve"> </w:t>
      </w:r>
    </w:p>
    <w:p w14:paraId="30C87E83" w14:textId="77777777" w:rsidR="005A4ABA" w:rsidRDefault="005A4ABA" w:rsidP="005A4ABA">
      <w:pPr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 w:rsidRPr="00F97C30">
        <w:rPr>
          <w:rFonts w:ascii="Arial" w:hAnsi="Arial" w:cs="Arial"/>
          <w:b/>
          <w:bCs/>
          <w:sz w:val="24"/>
          <w:szCs w:val="24"/>
          <w:u w:val="single"/>
        </w:rPr>
        <w:t>IF THE VICTIM IS IN IMMINENT OR IMMEDIATE DANGER, THEY SHOULD CONTACT THE POL</w:t>
      </w:r>
      <w:r>
        <w:rPr>
          <w:rFonts w:ascii="Arial" w:hAnsi="Arial" w:cs="Arial"/>
          <w:b/>
          <w:bCs/>
          <w:sz w:val="24"/>
          <w:szCs w:val="24"/>
          <w:u w:val="single"/>
        </w:rPr>
        <w:t>IC</w:t>
      </w:r>
      <w:r w:rsidRPr="00F97C30">
        <w:rPr>
          <w:rFonts w:ascii="Arial" w:hAnsi="Arial" w:cs="Arial"/>
          <w:b/>
          <w:bCs/>
          <w:sz w:val="24"/>
          <w:szCs w:val="24"/>
          <w:u w:val="single"/>
        </w:rPr>
        <w:t>E ALONGSIDE SENDING THIS INFORMATION, PLEASE INCLUDE DETAILS IN ADDITIONAL INFORMATION.</w:t>
      </w:r>
    </w:p>
    <w:p w14:paraId="16AA3824" w14:textId="77777777" w:rsidR="005A4ABA" w:rsidRDefault="005A4ABA" w:rsidP="005A4ABA">
      <w:pPr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ONCE COMPLETED FORM TO BE SENT TO EITHER THE OFFICER WHOSE DETAILS ARE ABOVE OR:</w:t>
      </w:r>
    </w:p>
    <w:p w14:paraId="1B387AAC" w14:textId="77777777" w:rsidR="005A4ABA" w:rsidRDefault="00B50E6B" w:rsidP="005A4ABA">
      <w:pPr>
        <w:jc w:val="center"/>
        <w:rPr>
          <w:rFonts w:ascii="Arial" w:hAnsi="Arial" w:cs="Arial"/>
          <w:b/>
          <w:bCs/>
          <w:sz w:val="24"/>
          <w:szCs w:val="24"/>
        </w:rPr>
      </w:pPr>
      <w:hyperlink r:id="rId10" w:history="1">
        <w:r w:rsidR="005A4ABA" w:rsidRPr="006D73B3">
          <w:rPr>
            <w:rStyle w:val="Hyperlink"/>
            <w:rFonts w:ascii="Arial" w:hAnsi="Arial" w:cs="Arial"/>
            <w:b/>
            <w:bCs/>
            <w:sz w:val="24"/>
            <w:szCs w:val="24"/>
          </w:rPr>
          <w:t>reportaloanshark@stoploansharks.gov.uk</w:t>
        </w:r>
      </w:hyperlink>
    </w:p>
    <w:p w14:paraId="4751999B" w14:textId="77777777" w:rsidR="005A4ABA" w:rsidRDefault="005A4ABA" w:rsidP="005A4ABA">
      <w:pPr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IF YOU PREFER TO SPEAK TO AN OFFICER PLEASE RING</w:t>
      </w:r>
    </w:p>
    <w:p w14:paraId="207EA9C0" w14:textId="77777777" w:rsidR="005A4ABA" w:rsidRPr="00AB3E1F" w:rsidRDefault="005A4ABA" w:rsidP="005A4ABA">
      <w:pPr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0300 555 2222 (24/7 HOTLINE)</w:t>
      </w:r>
    </w:p>
    <w:p w14:paraId="732014BD" w14:textId="77777777" w:rsidR="005A4ABA" w:rsidRDefault="005A4ABA" w:rsidP="006C7D4D">
      <w:pPr>
        <w:jc w:val="center"/>
        <w:rPr>
          <w:rFonts w:ascii="Arial" w:hAnsi="Arial" w:cs="Arial"/>
          <w:bCs/>
          <w:sz w:val="24"/>
          <w:szCs w:val="24"/>
        </w:rPr>
      </w:pPr>
    </w:p>
    <w:p w14:paraId="0DD6FF46" w14:textId="77777777" w:rsidR="006C7D4D" w:rsidRPr="006C7D4D" w:rsidRDefault="006C7D4D" w:rsidP="006C7D4D">
      <w:pPr>
        <w:jc w:val="center"/>
        <w:rPr>
          <w:rFonts w:ascii="Arial" w:hAnsi="Arial" w:cs="Arial"/>
          <w:bCs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261"/>
        <w:gridCol w:w="5345"/>
      </w:tblGrid>
      <w:tr w:rsidR="00B27ED3" w:rsidRPr="009B2348" w14:paraId="26FF8C2F" w14:textId="77777777" w:rsidTr="00B27ED3">
        <w:tc>
          <w:tcPr>
            <w:tcW w:w="4261" w:type="dxa"/>
            <w:shd w:val="clear" w:color="auto" w:fill="FDE9D9"/>
          </w:tcPr>
          <w:p w14:paraId="0C0BC779" w14:textId="77777777" w:rsidR="00B27ED3" w:rsidRPr="00B27ED3" w:rsidRDefault="00B27ED3" w:rsidP="009B234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27ED3">
              <w:rPr>
                <w:rFonts w:ascii="Arial" w:hAnsi="Arial" w:cs="Arial"/>
                <w:b/>
                <w:bCs/>
                <w:sz w:val="24"/>
                <w:szCs w:val="24"/>
              </w:rPr>
              <w:t>Today’s date</w:t>
            </w:r>
          </w:p>
        </w:tc>
        <w:tc>
          <w:tcPr>
            <w:tcW w:w="5345" w:type="dxa"/>
            <w:shd w:val="clear" w:color="auto" w:fill="FDE9D9"/>
          </w:tcPr>
          <w:p w14:paraId="3AF0126C" w14:textId="77777777" w:rsidR="00B27ED3" w:rsidRPr="005E7648" w:rsidRDefault="00B27ED3" w:rsidP="005E764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244A33" w:rsidRPr="009B2348" w14:paraId="1D3AA044" w14:textId="77777777" w:rsidTr="00B27ED3">
        <w:tc>
          <w:tcPr>
            <w:tcW w:w="4261" w:type="dxa"/>
            <w:shd w:val="clear" w:color="auto" w:fill="FDE9D9"/>
          </w:tcPr>
          <w:p w14:paraId="34B19D79" w14:textId="77777777" w:rsidR="009B2348" w:rsidRPr="009B2348" w:rsidRDefault="009B2348" w:rsidP="009B2348">
            <w:pPr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</w:pPr>
            <w:r w:rsidRPr="009B2348"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  <w:t>If repo</w:t>
            </w:r>
            <w:r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  <w:t>rting on behalf of someone else, please provide:</w:t>
            </w:r>
          </w:p>
          <w:p w14:paraId="1CF2FFDA" w14:textId="77777777" w:rsidR="00244A33" w:rsidRPr="009B2348" w:rsidRDefault="009B2348" w:rsidP="009B234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Your name</w:t>
            </w:r>
          </w:p>
        </w:tc>
        <w:tc>
          <w:tcPr>
            <w:tcW w:w="5345" w:type="dxa"/>
            <w:shd w:val="clear" w:color="auto" w:fill="FDE9D9"/>
          </w:tcPr>
          <w:p w14:paraId="314E2051" w14:textId="77777777" w:rsidR="00E35DFE" w:rsidRPr="005E7648" w:rsidRDefault="00E35DFE" w:rsidP="005E764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244A33" w:rsidRPr="009B2348" w14:paraId="0627F61E" w14:textId="77777777" w:rsidTr="00B27ED3">
        <w:tc>
          <w:tcPr>
            <w:tcW w:w="4261" w:type="dxa"/>
            <w:shd w:val="clear" w:color="auto" w:fill="FDE9D9"/>
          </w:tcPr>
          <w:p w14:paraId="6D230633" w14:textId="77777777" w:rsidR="00244A33" w:rsidRPr="009B2348" w:rsidRDefault="009B2348" w:rsidP="009B234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Your organisation and role</w:t>
            </w:r>
            <w:r w:rsidR="00721DDE">
              <w:rPr>
                <w:rFonts w:ascii="Arial" w:hAnsi="Arial" w:cs="Arial"/>
                <w:b/>
                <w:bCs/>
                <w:sz w:val="24"/>
                <w:szCs w:val="24"/>
              </w:rPr>
              <w:t>, or relationship to victim</w:t>
            </w:r>
          </w:p>
        </w:tc>
        <w:tc>
          <w:tcPr>
            <w:tcW w:w="5345" w:type="dxa"/>
            <w:shd w:val="clear" w:color="auto" w:fill="FDE9D9"/>
          </w:tcPr>
          <w:p w14:paraId="73B1C6E3" w14:textId="77777777" w:rsidR="00E35DFE" w:rsidRPr="005E7648" w:rsidRDefault="00E35DFE" w:rsidP="005E7648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244A33" w:rsidRPr="009B2348" w14:paraId="37786429" w14:textId="77777777" w:rsidTr="00B27ED3">
        <w:tc>
          <w:tcPr>
            <w:tcW w:w="4261" w:type="dxa"/>
            <w:shd w:val="clear" w:color="auto" w:fill="FDE9D9"/>
          </w:tcPr>
          <w:p w14:paraId="07F2774B" w14:textId="77777777" w:rsidR="00062CF1" w:rsidRDefault="00062CF1" w:rsidP="009B234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461995EB" w14:textId="5EE81174" w:rsidR="00244A33" w:rsidRPr="009B2348" w:rsidRDefault="009B2348" w:rsidP="009B234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Y</w:t>
            </w:r>
            <w:r w:rsidR="00721DDE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our </w:t>
            </w: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address</w:t>
            </w:r>
          </w:p>
        </w:tc>
        <w:tc>
          <w:tcPr>
            <w:tcW w:w="5345" w:type="dxa"/>
            <w:shd w:val="clear" w:color="auto" w:fill="FDE9D9"/>
          </w:tcPr>
          <w:p w14:paraId="5E993AFA" w14:textId="77777777" w:rsidR="00244A33" w:rsidRPr="005E7648" w:rsidRDefault="00244A33" w:rsidP="005E7648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244A33" w:rsidRPr="009B2348" w14:paraId="77DC74F4" w14:textId="77777777" w:rsidTr="006C7D4D">
        <w:tc>
          <w:tcPr>
            <w:tcW w:w="4261" w:type="dxa"/>
            <w:tcBorders>
              <w:bottom w:val="single" w:sz="4" w:space="0" w:color="auto"/>
            </w:tcBorders>
            <w:shd w:val="clear" w:color="auto" w:fill="FDE9D9"/>
          </w:tcPr>
          <w:p w14:paraId="20A73C7B" w14:textId="77777777" w:rsidR="00244A33" w:rsidRPr="009B2348" w:rsidRDefault="009B2348" w:rsidP="009B234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Your telephone number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and email</w:t>
            </w:r>
          </w:p>
        </w:tc>
        <w:tc>
          <w:tcPr>
            <w:tcW w:w="5345" w:type="dxa"/>
            <w:tcBorders>
              <w:bottom w:val="single" w:sz="4" w:space="0" w:color="auto"/>
            </w:tcBorders>
            <w:shd w:val="clear" w:color="auto" w:fill="FDE9D9"/>
          </w:tcPr>
          <w:p w14:paraId="4AC80E61" w14:textId="77777777" w:rsidR="00244A33" w:rsidRPr="005E7648" w:rsidRDefault="00244A33" w:rsidP="005E7648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244A33" w:rsidRPr="009B2348" w14:paraId="722CDDB5" w14:textId="77777777" w:rsidTr="00627176">
        <w:trPr>
          <w:trHeight w:val="565"/>
        </w:trPr>
        <w:tc>
          <w:tcPr>
            <w:tcW w:w="4261" w:type="dxa"/>
            <w:shd w:val="clear" w:color="auto" w:fill="B6DDE8"/>
          </w:tcPr>
          <w:p w14:paraId="5F7FAD0C" w14:textId="77777777" w:rsidR="00244A33" w:rsidRPr="009B2348" w:rsidRDefault="00244A33" w:rsidP="009B234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Victim</w:t>
            </w:r>
            <w:r w:rsidR="009B2348"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’</w:t>
            </w:r>
            <w:r w:rsidR="006C7D4D">
              <w:rPr>
                <w:rFonts w:ascii="Arial" w:hAnsi="Arial" w:cs="Arial"/>
                <w:b/>
                <w:bCs/>
                <w:sz w:val="24"/>
                <w:szCs w:val="24"/>
              </w:rPr>
              <w:t>s n</w:t>
            </w: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ame</w:t>
            </w:r>
            <w:r w:rsidR="009B234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(person who has borrowed)</w:t>
            </w:r>
          </w:p>
        </w:tc>
        <w:tc>
          <w:tcPr>
            <w:tcW w:w="5345" w:type="dxa"/>
            <w:shd w:val="clear" w:color="auto" w:fill="B6DDE8"/>
          </w:tcPr>
          <w:p w14:paraId="401EA1AA" w14:textId="77777777" w:rsidR="001A4B80" w:rsidRPr="005E7648" w:rsidRDefault="001A4B80" w:rsidP="005E7648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627176" w:rsidRPr="009B2348" w14:paraId="1DFF80AB" w14:textId="77777777" w:rsidTr="006938C4">
        <w:trPr>
          <w:trHeight w:val="264"/>
        </w:trPr>
        <w:tc>
          <w:tcPr>
            <w:tcW w:w="4261" w:type="dxa"/>
            <w:shd w:val="clear" w:color="auto" w:fill="B6DDE8"/>
          </w:tcPr>
          <w:p w14:paraId="60727DEA" w14:textId="45757936" w:rsidR="00627176" w:rsidRPr="009B2348" w:rsidRDefault="00627176" w:rsidP="009B234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Victims date of birth if known</w:t>
            </w:r>
          </w:p>
        </w:tc>
        <w:tc>
          <w:tcPr>
            <w:tcW w:w="5345" w:type="dxa"/>
            <w:shd w:val="clear" w:color="auto" w:fill="B6DDE8"/>
          </w:tcPr>
          <w:p w14:paraId="2355648F" w14:textId="77777777" w:rsidR="00627176" w:rsidRPr="005E7648" w:rsidRDefault="00627176" w:rsidP="005E7648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244A33" w:rsidRPr="009B2348" w14:paraId="6F4D89F1" w14:textId="77777777" w:rsidTr="006938C4">
        <w:tc>
          <w:tcPr>
            <w:tcW w:w="4261" w:type="dxa"/>
            <w:shd w:val="clear" w:color="auto" w:fill="B6DDE8"/>
          </w:tcPr>
          <w:p w14:paraId="3E42589F" w14:textId="77777777" w:rsidR="00244A33" w:rsidRPr="009B2348" w:rsidRDefault="00244A33" w:rsidP="009B234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Victim</w:t>
            </w:r>
            <w:r w:rsidR="009B2348"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’</w:t>
            </w:r>
            <w:r w:rsidR="006C7D4D">
              <w:rPr>
                <w:rFonts w:ascii="Arial" w:hAnsi="Arial" w:cs="Arial"/>
                <w:b/>
                <w:bCs/>
                <w:sz w:val="24"/>
                <w:szCs w:val="24"/>
              </w:rPr>
              <w:t>s a</w:t>
            </w: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ddress</w:t>
            </w:r>
          </w:p>
        </w:tc>
        <w:tc>
          <w:tcPr>
            <w:tcW w:w="5345" w:type="dxa"/>
            <w:shd w:val="clear" w:color="auto" w:fill="B6DDE8"/>
          </w:tcPr>
          <w:p w14:paraId="124EACF2" w14:textId="77777777" w:rsidR="001A4B80" w:rsidRPr="005E7648" w:rsidRDefault="001A4B80" w:rsidP="005E7648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244A33" w:rsidRPr="009B2348" w14:paraId="30FFC975" w14:textId="77777777" w:rsidTr="006938C4">
        <w:tc>
          <w:tcPr>
            <w:tcW w:w="4261" w:type="dxa"/>
            <w:shd w:val="clear" w:color="auto" w:fill="B6DDE8"/>
          </w:tcPr>
          <w:p w14:paraId="0CB1CE14" w14:textId="2CAA6980" w:rsidR="00244A33" w:rsidRPr="009B2348" w:rsidRDefault="00244A33" w:rsidP="009B234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Victim</w:t>
            </w:r>
            <w:r w:rsidR="009B2348"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’</w:t>
            </w:r>
            <w:r w:rsidR="006C7D4D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s </w:t>
            </w:r>
            <w:r w:rsidR="00627176">
              <w:rPr>
                <w:rFonts w:ascii="Arial" w:hAnsi="Arial" w:cs="Arial"/>
                <w:b/>
                <w:bCs/>
                <w:sz w:val="24"/>
                <w:szCs w:val="24"/>
              </w:rPr>
              <w:t>telephone</w:t>
            </w:r>
            <w:r w:rsidR="006C7D4D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="00627176">
              <w:rPr>
                <w:rFonts w:ascii="Arial" w:hAnsi="Arial" w:cs="Arial"/>
                <w:b/>
                <w:bCs/>
                <w:sz w:val="24"/>
                <w:szCs w:val="24"/>
              </w:rPr>
              <w:t>number</w:t>
            </w:r>
          </w:p>
        </w:tc>
        <w:tc>
          <w:tcPr>
            <w:tcW w:w="5345" w:type="dxa"/>
            <w:shd w:val="clear" w:color="auto" w:fill="B6DDE8"/>
          </w:tcPr>
          <w:p w14:paraId="1C3B7B8E" w14:textId="77777777" w:rsidR="001A4B80" w:rsidRPr="005E7648" w:rsidRDefault="001A4B80" w:rsidP="005E7648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1A4B80" w:rsidRPr="009B2348" w14:paraId="591F52DF" w14:textId="77777777" w:rsidTr="006938C4">
        <w:tc>
          <w:tcPr>
            <w:tcW w:w="4261" w:type="dxa"/>
            <w:shd w:val="clear" w:color="auto" w:fill="B6DDE8"/>
          </w:tcPr>
          <w:p w14:paraId="5FE0634C" w14:textId="14CFF7D3" w:rsidR="001A4B80" w:rsidRPr="009B2348" w:rsidRDefault="009B2348" w:rsidP="009B234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B2348"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  <w:lastRenderedPageBreak/>
              <w:t>*</w:t>
            </w:r>
            <w:r w:rsidRPr="009B2348">
              <w:rPr>
                <w:rFonts w:ascii="Arial" w:hAnsi="Arial" w:cs="Arial"/>
                <w:b/>
                <w:bCs/>
                <w:color w:val="FF0000"/>
                <w:sz w:val="24"/>
                <w:szCs w:val="24"/>
                <w:u w:val="single"/>
              </w:rPr>
              <w:t>Important</w:t>
            </w:r>
            <w:r w:rsidRPr="009B2348"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  <w:t>*</w:t>
            </w: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do we have permission to contact the victim directly? </w:t>
            </w:r>
            <w:r w:rsidR="00AA7477">
              <w:rPr>
                <w:rFonts w:ascii="Arial" w:hAnsi="Arial" w:cs="Arial"/>
                <w:b/>
                <w:bCs/>
              </w:rPr>
              <w:t>if access to victim is restricted this may impact on ability to investigate / support victim.</w:t>
            </w:r>
          </w:p>
        </w:tc>
        <w:tc>
          <w:tcPr>
            <w:tcW w:w="5345" w:type="dxa"/>
            <w:shd w:val="clear" w:color="auto" w:fill="B6DDE8"/>
          </w:tcPr>
          <w:p w14:paraId="3E4E33A0" w14:textId="77777777" w:rsidR="001A4B80" w:rsidRPr="005E7648" w:rsidRDefault="001A4B80" w:rsidP="005E7648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B62929" w:rsidRPr="009B2348" w14:paraId="3C3E2487" w14:textId="77777777" w:rsidTr="006938C4">
        <w:tc>
          <w:tcPr>
            <w:tcW w:w="4261" w:type="dxa"/>
            <w:shd w:val="clear" w:color="auto" w:fill="B6DDE8"/>
          </w:tcPr>
          <w:p w14:paraId="5F33F21D" w14:textId="77777777" w:rsidR="00B62929" w:rsidRDefault="00B62929" w:rsidP="009B234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Do we have permission to pass on t</w:t>
            </w:r>
            <w:r w:rsidR="009B2348"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he information on this form</w:t>
            </w: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to </w:t>
            </w:r>
            <w:r w:rsidR="009B2348"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an</w:t>
            </w:r>
            <w:r w:rsidR="00E52E18">
              <w:rPr>
                <w:rFonts w:ascii="Arial" w:hAnsi="Arial" w:cs="Arial"/>
                <w:b/>
                <w:bCs/>
                <w:sz w:val="24"/>
                <w:szCs w:val="24"/>
              </w:rPr>
              <w:t>other agency if necessary?  F</w:t>
            </w: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or example</w:t>
            </w:r>
            <w:r w:rsidR="00E52E18">
              <w:rPr>
                <w:rFonts w:ascii="Arial" w:hAnsi="Arial" w:cs="Arial"/>
                <w:b/>
                <w:bCs/>
                <w:sz w:val="24"/>
                <w:szCs w:val="24"/>
              </w:rPr>
              <w:t>,</w:t>
            </w: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if we cannot take any action bu</w:t>
            </w:r>
            <w:r w:rsidR="009B2348" w:rsidRPr="009B234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t another agency may be able to? </w:t>
            </w:r>
          </w:p>
          <w:p w14:paraId="24C0A5FB" w14:textId="77777777" w:rsidR="000B1357" w:rsidRDefault="000B1357" w:rsidP="009B234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273FA0F6" w14:textId="77777777" w:rsidR="000B1357" w:rsidRDefault="000B1357" w:rsidP="009B234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21BB155F" w14:textId="4F0EC393" w:rsidR="000B1357" w:rsidRPr="009B2348" w:rsidRDefault="000B1357" w:rsidP="009B234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345" w:type="dxa"/>
            <w:shd w:val="clear" w:color="auto" w:fill="B6DDE8"/>
          </w:tcPr>
          <w:p w14:paraId="212FA79E" w14:textId="77777777" w:rsidR="00B62929" w:rsidRPr="005E7648" w:rsidRDefault="00B62929" w:rsidP="005E7648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244A33" w:rsidRPr="009B2348" w14:paraId="035D89B0" w14:textId="77777777" w:rsidTr="00216BDA">
        <w:trPr>
          <w:trHeight w:val="758"/>
        </w:trPr>
        <w:tc>
          <w:tcPr>
            <w:tcW w:w="4261" w:type="dxa"/>
          </w:tcPr>
          <w:p w14:paraId="370C1780" w14:textId="0F465202" w:rsidR="000B1357" w:rsidRPr="009B2348" w:rsidRDefault="000E20F9" w:rsidP="009B234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What is the l</w:t>
            </w:r>
            <w:r w:rsidR="00244A33"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oan shark</w:t>
            </w:r>
            <w:r w:rsidR="009B2348"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’s</w:t>
            </w:r>
            <w:r w:rsidR="00244A33" w:rsidRPr="009B234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name</w:t>
            </w:r>
            <w:r w:rsidR="000B1357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/ nick </w:t>
            </w:r>
            <w:r w:rsidR="00AB3E1F">
              <w:rPr>
                <w:rFonts w:ascii="Arial" w:hAnsi="Arial" w:cs="Arial"/>
                <w:b/>
                <w:bCs/>
                <w:sz w:val="24"/>
                <w:szCs w:val="24"/>
              </w:rPr>
              <w:t>name?</w:t>
            </w:r>
          </w:p>
        </w:tc>
        <w:tc>
          <w:tcPr>
            <w:tcW w:w="5345" w:type="dxa"/>
          </w:tcPr>
          <w:p w14:paraId="65EE55C6" w14:textId="77777777" w:rsidR="00AD1CEC" w:rsidRPr="005E7648" w:rsidRDefault="00AD1CEC" w:rsidP="005E764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216BDA" w:rsidRPr="009B2348" w14:paraId="17195E01" w14:textId="77777777" w:rsidTr="000B1357">
        <w:trPr>
          <w:trHeight w:val="902"/>
        </w:trPr>
        <w:tc>
          <w:tcPr>
            <w:tcW w:w="4261" w:type="dxa"/>
          </w:tcPr>
          <w:p w14:paraId="4A9DFE43" w14:textId="55AE1A81" w:rsidR="00216BDA" w:rsidRDefault="00216BDA" w:rsidP="00216BD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Loan s</w:t>
            </w: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hark’s address or area of operation?</w:t>
            </w:r>
          </w:p>
        </w:tc>
        <w:tc>
          <w:tcPr>
            <w:tcW w:w="5345" w:type="dxa"/>
          </w:tcPr>
          <w:p w14:paraId="2A303977" w14:textId="77777777" w:rsidR="00216BDA" w:rsidRPr="005E7648" w:rsidRDefault="00216BDA" w:rsidP="005E764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0B1357" w:rsidRPr="009B2348" w14:paraId="533B2F5E" w14:textId="77777777" w:rsidTr="009B2348">
        <w:trPr>
          <w:trHeight w:val="1495"/>
        </w:trPr>
        <w:tc>
          <w:tcPr>
            <w:tcW w:w="4261" w:type="dxa"/>
          </w:tcPr>
          <w:p w14:paraId="57E539F9" w14:textId="77777777" w:rsidR="000B1357" w:rsidRPr="009B2348" w:rsidRDefault="000B1357" w:rsidP="000B1357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Loan shark’s physical description? </w:t>
            </w:r>
          </w:p>
          <w:p w14:paraId="34C469FE" w14:textId="07A13156" w:rsidR="000B1357" w:rsidRDefault="000B1357" w:rsidP="000B1357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(Including age, gender, ethnicity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, height, </w:t>
            </w: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build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, hair, distinguishing features – tattoos, jewellery </w:t>
            </w:r>
            <w:r w:rsidR="00AB3E1F">
              <w:rPr>
                <w:rFonts w:ascii="Arial" w:hAnsi="Arial" w:cs="Arial"/>
                <w:b/>
                <w:bCs/>
                <w:sz w:val="24"/>
                <w:szCs w:val="24"/>
              </w:rPr>
              <w:t>etc)</w:t>
            </w:r>
          </w:p>
        </w:tc>
        <w:tc>
          <w:tcPr>
            <w:tcW w:w="5345" w:type="dxa"/>
          </w:tcPr>
          <w:p w14:paraId="6E231721" w14:textId="77777777" w:rsidR="000B1357" w:rsidRPr="005E7648" w:rsidRDefault="000B1357" w:rsidP="005E764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244A33" w:rsidRPr="009B2348" w14:paraId="509323F0" w14:textId="77777777" w:rsidTr="007E2BE3">
        <w:trPr>
          <w:trHeight w:val="766"/>
        </w:trPr>
        <w:tc>
          <w:tcPr>
            <w:tcW w:w="4261" w:type="dxa"/>
          </w:tcPr>
          <w:p w14:paraId="3677E8F9" w14:textId="78BFC098" w:rsidR="000B1357" w:rsidRPr="009B2348" w:rsidRDefault="000B1357" w:rsidP="009B234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Loan shark’s phone number</w:t>
            </w:r>
            <w:r w:rsidR="00AB3E1F">
              <w:rPr>
                <w:rFonts w:ascii="Arial" w:hAnsi="Arial" w:cs="Arial"/>
                <w:b/>
                <w:bCs/>
                <w:sz w:val="24"/>
                <w:szCs w:val="24"/>
              </w:rPr>
              <w:t>?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and any other contact details if known.</w:t>
            </w:r>
          </w:p>
        </w:tc>
        <w:tc>
          <w:tcPr>
            <w:tcW w:w="5345" w:type="dxa"/>
          </w:tcPr>
          <w:p w14:paraId="31316F9A" w14:textId="77777777" w:rsidR="00244A33" w:rsidRPr="005E7648" w:rsidRDefault="00244A33" w:rsidP="005E7648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7E2BE3" w:rsidRPr="009B2348" w14:paraId="6E1C1F17" w14:textId="77777777" w:rsidTr="000B1357">
        <w:trPr>
          <w:trHeight w:val="1531"/>
        </w:trPr>
        <w:tc>
          <w:tcPr>
            <w:tcW w:w="4261" w:type="dxa"/>
          </w:tcPr>
          <w:p w14:paraId="1A412DA9" w14:textId="6458FE66" w:rsidR="007E2BE3" w:rsidRPr="009B2348" w:rsidRDefault="007E2BE3" w:rsidP="007E2BE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oes the loan shark use social media</w:t>
            </w:r>
            <w:r w:rsidR="00AB3E1F">
              <w:rPr>
                <w:rFonts w:ascii="Arial" w:hAnsi="Arial" w:cs="Arial"/>
                <w:b/>
                <w:bCs/>
                <w:sz w:val="24"/>
                <w:szCs w:val="24"/>
              </w:rPr>
              <w:t>?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(twitter/</w:t>
            </w:r>
            <w:r w:rsidR="00AB3E1F">
              <w:rPr>
                <w:rFonts w:ascii="Arial" w:hAnsi="Arial" w:cs="Arial"/>
                <w:b/>
                <w:bCs/>
                <w:sz w:val="24"/>
                <w:szCs w:val="24"/>
              </w:rPr>
              <w:t>Facebook) (If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="00AB3E1F">
              <w:rPr>
                <w:rFonts w:ascii="Arial" w:hAnsi="Arial" w:cs="Arial"/>
                <w:b/>
                <w:bCs/>
                <w:sz w:val="24"/>
                <w:szCs w:val="24"/>
              </w:rPr>
              <w:t>so,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what is there account name / description of profile picture)</w:t>
            </w:r>
          </w:p>
        </w:tc>
        <w:tc>
          <w:tcPr>
            <w:tcW w:w="5345" w:type="dxa"/>
          </w:tcPr>
          <w:p w14:paraId="518172C0" w14:textId="77777777" w:rsidR="007E2BE3" w:rsidRPr="005E7648" w:rsidRDefault="007E2BE3" w:rsidP="005E7648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0B1357" w:rsidRPr="009B2348" w14:paraId="7655355E" w14:textId="77777777" w:rsidTr="007E2BE3">
        <w:trPr>
          <w:trHeight w:val="1023"/>
        </w:trPr>
        <w:tc>
          <w:tcPr>
            <w:tcW w:w="4261" w:type="dxa"/>
          </w:tcPr>
          <w:p w14:paraId="31C2C8F7" w14:textId="58024BC3" w:rsidR="007E2BE3" w:rsidRPr="009B2348" w:rsidRDefault="000B1357" w:rsidP="000B1357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What vehicle does the loan shark drive?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 Make, model, car registration plate.</w:t>
            </w:r>
          </w:p>
        </w:tc>
        <w:tc>
          <w:tcPr>
            <w:tcW w:w="5345" w:type="dxa"/>
          </w:tcPr>
          <w:p w14:paraId="18A468CD" w14:textId="77777777" w:rsidR="000B1357" w:rsidRPr="005E7648" w:rsidRDefault="000B1357" w:rsidP="005E7648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7E2BE3" w:rsidRPr="009B2348" w14:paraId="54F6E7A3" w14:textId="77777777" w:rsidTr="007E2BE3">
        <w:trPr>
          <w:trHeight w:val="1395"/>
        </w:trPr>
        <w:tc>
          <w:tcPr>
            <w:tcW w:w="4261" w:type="dxa"/>
          </w:tcPr>
          <w:p w14:paraId="53FD50C1" w14:textId="121E86B2" w:rsidR="007E2BE3" w:rsidRPr="009B2348" w:rsidRDefault="007E2BE3" w:rsidP="007E2BE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What does the victim know about the history of the loan shark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?</w:t>
            </w: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(i.e. has previous convictions or is well known in area for offending)</w:t>
            </w:r>
          </w:p>
        </w:tc>
        <w:tc>
          <w:tcPr>
            <w:tcW w:w="5345" w:type="dxa"/>
          </w:tcPr>
          <w:p w14:paraId="380FE5FD" w14:textId="77777777" w:rsidR="007E2BE3" w:rsidRPr="005E7648" w:rsidRDefault="007E2BE3" w:rsidP="005E7648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7E2BE3" w:rsidRPr="009B2348" w14:paraId="2CFA035F" w14:textId="77777777" w:rsidTr="00346C3B">
        <w:trPr>
          <w:trHeight w:val="746"/>
        </w:trPr>
        <w:tc>
          <w:tcPr>
            <w:tcW w:w="4261" w:type="dxa"/>
          </w:tcPr>
          <w:p w14:paraId="6B58AB43" w14:textId="141B4193" w:rsidR="007E2BE3" w:rsidRPr="009B2348" w:rsidRDefault="007E2BE3" w:rsidP="007E2BE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 xml:space="preserve">Loan </w:t>
            </w:r>
            <w:r w:rsidR="008E25A4">
              <w:rPr>
                <w:rFonts w:ascii="Arial" w:hAnsi="Arial" w:cs="Arial"/>
                <w:b/>
                <w:bCs/>
                <w:sz w:val="24"/>
                <w:szCs w:val="24"/>
              </w:rPr>
              <w:t>s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harks family history / partners etc?</w:t>
            </w:r>
          </w:p>
        </w:tc>
        <w:tc>
          <w:tcPr>
            <w:tcW w:w="5345" w:type="dxa"/>
          </w:tcPr>
          <w:p w14:paraId="43AF0906" w14:textId="77777777" w:rsidR="007E2BE3" w:rsidRPr="005E7648" w:rsidRDefault="007E2BE3" w:rsidP="005E7648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996485" w:rsidRPr="009B2348" w14:paraId="4F90E976" w14:textId="77777777" w:rsidTr="000B1357">
        <w:trPr>
          <w:trHeight w:val="264"/>
        </w:trPr>
        <w:tc>
          <w:tcPr>
            <w:tcW w:w="4261" w:type="dxa"/>
          </w:tcPr>
          <w:p w14:paraId="37D6827C" w14:textId="3FC1AC9D" w:rsidR="00D62BF6" w:rsidRPr="009B2348" w:rsidRDefault="00216BDA" w:rsidP="009B234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Local Authority where loan shark operates in, if known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5345" w:type="dxa"/>
          </w:tcPr>
          <w:p w14:paraId="3B588FC9" w14:textId="77777777" w:rsidR="00996485" w:rsidRPr="005E7648" w:rsidRDefault="00996485" w:rsidP="005E7648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0B1357" w:rsidRPr="009B2348" w14:paraId="3F570FBC" w14:textId="77777777" w:rsidTr="000B1357">
        <w:trPr>
          <w:trHeight w:val="244"/>
        </w:trPr>
        <w:tc>
          <w:tcPr>
            <w:tcW w:w="4261" w:type="dxa"/>
          </w:tcPr>
          <w:p w14:paraId="472A87C4" w14:textId="550087E6" w:rsidR="000B1357" w:rsidRPr="009B2348" w:rsidRDefault="00216BDA" w:rsidP="009B234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How did they get to know about loan shark?</w:t>
            </w:r>
          </w:p>
        </w:tc>
        <w:tc>
          <w:tcPr>
            <w:tcW w:w="5345" w:type="dxa"/>
          </w:tcPr>
          <w:p w14:paraId="45A7543A" w14:textId="77777777" w:rsidR="000B1357" w:rsidRPr="005E7648" w:rsidRDefault="000B1357" w:rsidP="005E7648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0B1357" w:rsidRPr="009B2348" w14:paraId="40C92776" w14:textId="77777777" w:rsidTr="00216BDA">
        <w:trPr>
          <w:trHeight w:val="694"/>
        </w:trPr>
        <w:tc>
          <w:tcPr>
            <w:tcW w:w="4261" w:type="dxa"/>
          </w:tcPr>
          <w:p w14:paraId="55CC2CB1" w14:textId="2B13BD24" w:rsidR="00216BDA" w:rsidRPr="009B2348" w:rsidRDefault="00216BDA" w:rsidP="009B234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How long known 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have they</w:t>
            </w: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known them for?</w:t>
            </w:r>
          </w:p>
        </w:tc>
        <w:tc>
          <w:tcPr>
            <w:tcW w:w="5345" w:type="dxa"/>
          </w:tcPr>
          <w:p w14:paraId="14DB6BF4" w14:textId="77777777" w:rsidR="000B1357" w:rsidRPr="005E7648" w:rsidRDefault="000B1357" w:rsidP="005E7648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216BDA" w:rsidRPr="009B2348" w14:paraId="4750A179" w14:textId="77777777" w:rsidTr="000B1357">
        <w:trPr>
          <w:trHeight w:val="966"/>
        </w:trPr>
        <w:tc>
          <w:tcPr>
            <w:tcW w:w="4261" w:type="dxa"/>
          </w:tcPr>
          <w:p w14:paraId="7AF0D482" w14:textId="0FC002E1" w:rsidR="00216BDA" w:rsidRPr="009B2348" w:rsidRDefault="00216BDA" w:rsidP="00216BD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Are others involved in 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the </w:t>
            </w: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loan business?</w:t>
            </w:r>
            <w:r w:rsidR="00177B99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– who, what involvement?</w:t>
            </w:r>
          </w:p>
        </w:tc>
        <w:tc>
          <w:tcPr>
            <w:tcW w:w="5345" w:type="dxa"/>
          </w:tcPr>
          <w:p w14:paraId="04157C5D" w14:textId="77777777" w:rsidR="00216BDA" w:rsidRPr="005E7648" w:rsidRDefault="00216BDA" w:rsidP="005E7648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216BDA" w:rsidRPr="009B2348" w14:paraId="23D8EC49" w14:textId="77777777" w:rsidTr="00AB3E1F">
        <w:trPr>
          <w:trHeight w:val="410"/>
        </w:trPr>
        <w:tc>
          <w:tcPr>
            <w:tcW w:w="4261" w:type="dxa"/>
          </w:tcPr>
          <w:p w14:paraId="27E46475" w14:textId="77777777" w:rsidR="00216BDA" w:rsidRDefault="00216BDA" w:rsidP="00216BD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How much is the current loan?</w:t>
            </w:r>
          </w:p>
          <w:p w14:paraId="30F73D24" w14:textId="0B52328D" w:rsidR="00216BDA" w:rsidRPr="009B2348" w:rsidRDefault="00216BDA" w:rsidP="00216BD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Is this first loan?</w:t>
            </w:r>
          </w:p>
        </w:tc>
        <w:tc>
          <w:tcPr>
            <w:tcW w:w="5345" w:type="dxa"/>
          </w:tcPr>
          <w:p w14:paraId="17F16C6A" w14:textId="77777777" w:rsidR="00216BDA" w:rsidRPr="005E7648" w:rsidRDefault="00216BDA" w:rsidP="00216BDA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AB3E1F" w:rsidRPr="009B2348" w14:paraId="2CB95968" w14:textId="77777777" w:rsidTr="00AB3E1F">
        <w:trPr>
          <w:trHeight w:val="747"/>
        </w:trPr>
        <w:tc>
          <w:tcPr>
            <w:tcW w:w="4261" w:type="dxa"/>
          </w:tcPr>
          <w:p w14:paraId="56829525" w14:textId="354DF8E5" w:rsidR="00AB3E1F" w:rsidRPr="009B2348" w:rsidRDefault="00AB3E1F" w:rsidP="00AB3E1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What do they believe 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the </w:t>
            </w: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current balance to be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?</w:t>
            </w:r>
          </w:p>
        </w:tc>
        <w:tc>
          <w:tcPr>
            <w:tcW w:w="5345" w:type="dxa"/>
          </w:tcPr>
          <w:p w14:paraId="6AA08FCB" w14:textId="77777777" w:rsidR="00AB3E1F" w:rsidRPr="005E7648" w:rsidRDefault="00AB3E1F" w:rsidP="00216BDA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216BDA" w:rsidRPr="009B2348" w14:paraId="57AABED5" w14:textId="77777777" w:rsidTr="009B2348">
        <w:trPr>
          <w:trHeight w:val="207"/>
        </w:trPr>
        <w:tc>
          <w:tcPr>
            <w:tcW w:w="4261" w:type="dxa"/>
          </w:tcPr>
          <w:p w14:paraId="70D90061" w14:textId="0F7E209A" w:rsidR="00216BDA" w:rsidRPr="009B2348" w:rsidRDefault="00216BDA" w:rsidP="00216BD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When was this taken out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?</w:t>
            </w:r>
          </w:p>
        </w:tc>
        <w:tc>
          <w:tcPr>
            <w:tcW w:w="5345" w:type="dxa"/>
          </w:tcPr>
          <w:p w14:paraId="4FF07AFB" w14:textId="77777777" w:rsidR="00216BDA" w:rsidRPr="005E7648" w:rsidRDefault="00216BDA" w:rsidP="00216BDA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216BDA" w:rsidRPr="009B2348" w14:paraId="690FB068" w14:textId="77777777" w:rsidTr="009B2348">
        <w:tc>
          <w:tcPr>
            <w:tcW w:w="4261" w:type="dxa"/>
          </w:tcPr>
          <w:p w14:paraId="05592CBC" w14:textId="715B48BA" w:rsidR="00216BDA" w:rsidRPr="009B2348" w:rsidRDefault="00216BDA" w:rsidP="00216BD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Reason for taking out loan?</w:t>
            </w:r>
          </w:p>
        </w:tc>
        <w:tc>
          <w:tcPr>
            <w:tcW w:w="5345" w:type="dxa"/>
          </w:tcPr>
          <w:p w14:paraId="4915EC1B" w14:textId="77777777" w:rsidR="00216BDA" w:rsidRPr="005E7648" w:rsidRDefault="00216BDA" w:rsidP="00216BDA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216BDA" w:rsidRPr="009B2348" w14:paraId="61A6CCE9" w14:textId="77777777" w:rsidTr="009B2348">
        <w:tc>
          <w:tcPr>
            <w:tcW w:w="4261" w:type="dxa"/>
          </w:tcPr>
          <w:p w14:paraId="127B82AC" w14:textId="73BBC9E8" w:rsidR="00216BDA" w:rsidRPr="009B2348" w:rsidRDefault="00216BDA" w:rsidP="00216BD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How much are the repayments and how often (weekly, monthly?)</w:t>
            </w:r>
          </w:p>
        </w:tc>
        <w:tc>
          <w:tcPr>
            <w:tcW w:w="5345" w:type="dxa"/>
          </w:tcPr>
          <w:p w14:paraId="2750CBCA" w14:textId="77777777" w:rsidR="00216BDA" w:rsidRPr="005E7648" w:rsidRDefault="00216BDA" w:rsidP="00216BDA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216BDA" w:rsidRPr="009B2348" w14:paraId="508002B7" w14:textId="77777777" w:rsidTr="009B2348">
        <w:tc>
          <w:tcPr>
            <w:tcW w:w="4261" w:type="dxa"/>
          </w:tcPr>
          <w:p w14:paraId="1990A823" w14:textId="0E074662" w:rsidR="00216BDA" w:rsidRPr="00216BDA" w:rsidRDefault="00216BDA" w:rsidP="00216BDA">
            <w:pPr>
              <w:pStyle w:val="BodyText"/>
              <w:rPr>
                <w:rFonts w:ascii="Arial" w:hAnsi="Arial" w:cs="Arial"/>
              </w:rPr>
            </w:pPr>
            <w:r w:rsidRPr="00216BDA">
              <w:rPr>
                <w:rFonts w:ascii="Arial" w:hAnsi="Arial" w:cs="Arial"/>
              </w:rPr>
              <w:t>Location of payments?</w:t>
            </w:r>
          </w:p>
        </w:tc>
        <w:tc>
          <w:tcPr>
            <w:tcW w:w="5345" w:type="dxa"/>
          </w:tcPr>
          <w:p w14:paraId="5D8EF5FE" w14:textId="77777777" w:rsidR="00216BDA" w:rsidRPr="005E7648" w:rsidRDefault="00216BDA" w:rsidP="00216BDA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216BDA" w:rsidRPr="009B2348" w14:paraId="14FC3E62" w14:textId="77777777" w:rsidTr="009B2348">
        <w:tc>
          <w:tcPr>
            <w:tcW w:w="4261" w:type="dxa"/>
          </w:tcPr>
          <w:p w14:paraId="0C292B0B" w14:textId="2B77DE52" w:rsidR="00216BDA" w:rsidRPr="009B2348" w:rsidRDefault="00216BDA" w:rsidP="00216BD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When are repayments made?</w:t>
            </w:r>
          </w:p>
        </w:tc>
        <w:tc>
          <w:tcPr>
            <w:tcW w:w="5345" w:type="dxa"/>
          </w:tcPr>
          <w:p w14:paraId="2264ED9C" w14:textId="77777777" w:rsidR="00216BDA" w:rsidRPr="005E7648" w:rsidRDefault="00216BDA" w:rsidP="00216BDA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216BDA" w:rsidRPr="009B2348" w14:paraId="3741DBFB" w14:textId="77777777" w:rsidTr="009B2348">
        <w:tc>
          <w:tcPr>
            <w:tcW w:w="4261" w:type="dxa"/>
          </w:tcPr>
          <w:p w14:paraId="2BF1FEBC" w14:textId="4A76D6D9" w:rsidR="00216BDA" w:rsidRPr="009B2348" w:rsidRDefault="00216BDA" w:rsidP="00216BD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Have any banking transactions taken place</w:t>
            </w:r>
            <w:r w:rsidR="00AB3E1F">
              <w:rPr>
                <w:rFonts w:ascii="Arial" w:hAnsi="Arial" w:cs="Arial"/>
                <w:b/>
                <w:bCs/>
                <w:sz w:val="24"/>
                <w:szCs w:val="24"/>
              </w:rPr>
              <w:t>?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– </w:t>
            </w:r>
            <w:r w:rsidR="008E25A4"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etails of accounts</w:t>
            </w:r>
          </w:p>
        </w:tc>
        <w:tc>
          <w:tcPr>
            <w:tcW w:w="5345" w:type="dxa"/>
          </w:tcPr>
          <w:p w14:paraId="7DC6308F" w14:textId="77777777" w:rsidR="00216BDA" w:rsidRPr="005E7648" w:rsidRDefault="00216BDA" w:rsidP="00216BDA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216BDA" w:rsidRPr="009B2348" w14:paraId="4B11C86A" w14:textId="77777777" w:rsidTr="009B2348">
        <w:tc>
          <w:tcPr>
            <w:tcW w:w="4261" w:type="dxa"/>
          </w:tcPr>
          <w:p w14:paraId="74A0F3BD" w14:textId="67C8C76E" w:rsidR="00216BDA" w:rsidRPr="009B2348" w:rsidRDefault="00216BDA" w:rsidP="00216BD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Any security taken i.e. bank card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, post office card, passport, property</w:t>
            </w:r>
            <w:r w:rsidR="00AB3E1F">
              <w:rPr>
                <w:rFonts w:ascii="Arial" w:hAnsi="Arial" w:cs="Arial"/>
                <w:b/>
                <w:bCs/>
                <w:sz w:val="24"/>
                <w:szCs w:val="24"/>
              </w:rPr>
              <w:t>?</w:t>
            </w:r>
          </w:p>
        </w:tc>
        <w:tc>
          <w:tcPr>
            <w:tcW w:w="5345" w:type="dxa"/>
          </w:tcPr>
          <w:p w14:paraId="5DB38568" w14:textId="77777777" w:rsidR="00216BDA" w:rsidRPr="005E7648" w:rsidRDefault="00216BDA" w:rsidP="00216BDA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216BDA" w:rsidRPr="009B2348" w14:paraId="3A0FCBCB" w14:textId="77777777" w:rsidTr="009B2348">
        <w:tc>
          <w:tcPr>
            <w:tcW w:w="4261" w:type="dxa"/>
          </w:tcPr>
          <w:p w14:paraId="044257FD" w14:textId="27554F41" w:rsidR="00216BDA" w:rsidRPr="009B2348" w:rsidRDefault="007E2BE3" w:rsidP="00216BD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Has the victim ever failed to make a payment?</w:t>
            </w:r>
          </w:p>
        </w:tc>
        <w:tc>
          <w:tcPr>
            <w:tcW w:w="5345" w:type="dxa"/>
          </w:tcPr>
          <w:p w14:paraId="00363159" w14:textId="77777777" w:rsidR="00216BDA" w:rsidRPr="005E7648" w:rsidRDefault="00216BDA" w:rsidP="00216BDA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16BDA" w:rsidRPr="009B2348" w14:paraId="3640FF02" w14:textId="77777777" w:rsidTr="009B2348">
        <w:tc>
          <w:tcPr>
            <w:tcW w:w="4261" w:type="dxa"/>
          </w:tcPr>
          <w:p w14:paraId="0B0A07E3" w14:textId="2E844C87" w:rsidR="00216BDA" w:rsidRPr="009B2348" w:rsidRDefault="007E2BE3" w:rsidP="00216BD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If </w:t>
            </w:r>
            <w:r w:rsidR="00AB3E1F">
              <w:rPr>
                <w:rFonts w:ascii="Arial" w:hAnsi="Arial" w:cs="Arial"/>
                <w:b/>
                <w:bCs/>
                <w:sz w:val="24"/>
                <w:szCs w:val="24"/>
              </w:rPr>
              <w:t>so,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what was the response of the loan shark?</w:t>
            </w:r>
          </w:p>
        </w:tc>
        <w:tc>
          <w:tcPr>
            <w:tcW w:w="5345" w:type="dxa"/>
          </w:tcPr>
          <w:p w14:paraId="1ADD48DD" w14:textId="77777777" w:rsidR="00216BDA" w:rsidRPr="005E7648" w:rsidRDefault="00216BDA" w:rsidP="00216BDA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16BDA" w:rsidRPr="009B2348" w14:paraId="7CE04386" w14:textId="77777777" w:rsidTr="009B2348">
        <w:tc>
          <w:tcPr>
            <w:tcW w:w="4261" w:type="dxa"/>
          </w:tcPr>
          <w:p w14:paraId="129A34DB" w14:textId="77777777" w:rsidR="00216BDA" w:rsidRPr="009B2348" w:rsidRDefault="00216BDA" w:rsidP="00216BD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Has the victim ever been threatened or harassed?  </w:t>
            </w:r>
          </w:p>
        </w:tc>
        <w:tc>
          <w:tcPr>
            <w:tcW w:w="5345" w:type="dxa"/>
          </w:tcPr>
          <w:p w14:paraId="40EA703A" w14:textId="77777777" w:rsidR="00216BDA" w:rsidRPr="005E7648" w:rsidRDefault="00216BDA" w:rsidP="00216BDA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216BDA" w:rsidRPr="009B2348" w14:paraId="69EA5156" w14:textId="77777777" w:rsidTr="007E2BE3">
        <w:trPr>
          <w:trHeight w:val="884"/>
        </w:trPr>
        <w:tc>
          <w:tcPr>
            <w:tcW w:w="4261" w:type="dxa"/>
          </w:tcPr>
          <w:p w14:paraId="428B5F72" w14:textId="77777777" w:rsidR="00216BDA" w:rsidRPr="009B2348" w:rsidRDefault="00216BDA" w:rsidP="00216BD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What form did the threats</w:t>
            </w: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or harassment take and when did they occur? </w:t>
            </w:r>
          </w:p>
        </w:tc>
        <w:tc>
          <w:tcPr>
            <w:tcW w:w="5345" w:type="dxa"/>
          </w:tcPr>
          <w:p w14:paraId="77D96450" w14:textId="77777777" w:rsidR="00216BDA" w:rsidRPr="005E7648" w:rsidRDefault="00216BDA" w:rsidP="00216BDA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7E2BE3" w:rsidRPr="009B2348" w14:paraId="5E7A1AEE" w14:textId="77777777" w:rsidTr="009B2348">
        <w:trPr>
          <w:trHeight w:val="264"/>
        </w:trPr>
        <w:tc>
          <w:tcPr>
            <w:tcW w:w="4261" w:type="dxa"/>
          </w:tcPr>
          <w:p w14:paraId="3FCA1A68" w14:textId="62DAA90D" w:rsidR="007E2BE3" w:rsidRDefault="007E2BE3" w:rsidP="00216BD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Was this reported to the police/ hospital / other? (</w:t>
            </w:r>
            <w:r w:rsidR="008E25A4"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etails of </w:t>
            </w:r>
            <w:r w:rsidR="008E25A4">
              <w:rPr>
                <w:rFonts w:ascii="Arial" w:hAnsi="Arial" w:cs="Arial"/>
                <w:b/>
                <w:bCs/>
                <w:sz w:val="24"/>
                <w:szCs w:val="24"/>
              </w:rPr>
              <w:t>r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eference number)</w:t>
            </w:r>
          </w:p>
        </w:tc>
        <w:tc>
          <w:tcPr>
            <w:tcW w:w="5345" w:type="dxa"/>
          </w:tcPr>
          <w:p w14:paraId="4763E5F7" w14:textId="77777777" w:rsidR="007E2BE3" w:rsidRPr="005E7648" w:rsidRDefault="007E2BE3" w:rsidP="00216BDA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216BDA" w:rsidRPr="009B2348" w14:paraId="25964222" w14:textId="77777777" w:rsidTr="007E2BE3">
        <w:trPr>
          <w:trHeight w:val="1677"/>
        </w:trPr>
        <w:tc>
          <w:tcPr>
            <w:tcW w:w="4261" w:type="dxa"/>
          </w:tcPr>
          <w:p w14:paraId="5D3F4F3F" w14:textId="5064923B" w:rsidR="007E2BE3" w:rsidRDefault="00216BDA" w:rsidP="00216BDA"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Does the victim know anyone else who has been threatened or harassed? </w:t>
            </w:r>
            <w:r w:rsidRPr="00541E3D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What form did the threats or harassment take and when did they occur? </w:t>
            </w:r>
          </w:p>
        </w:tc>
        <w:tc>
          <w:tcPr>
            <w:tcW w:w="5345" w:type="dxa"/>
          </w:tcPr>
          <w:p w14:paraId="60CFF927" w14:textId="77777777" w:rsidR="00216BDA" w:rsidRDefault="00216BDA" w:rsidP="00216BDA"/>
        </w:tc>
      </w:tr>
      <w:tr w:rsidR="007E2BE3" w:rsidRPr="009B2348" w14:paraId="0C60BB8A" w14:textId="77777777" w:rsidTr="009B2348">
        <w:trPr>
          <w:trHeight w:val="1258"/>
        </w:trPr>
        <w:tc>
          <w:tcPr>
            <w:tcW w:w="4261" w:type="dxa"/>
          </w:tcPr>
          <w:p w14:paraId="7FEF3452" w14:textId="6AEFBDD6" w:rsidR="007E2BE3" w:rsidRDefault="007E2BE3" w:rsidP="007E2BE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Was this reported to the police/ hospital / other? (</w:t>
            </w:r>
            <w:r w:rsidR="00177B99"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etails of </w:t>
            </w:r>
            <w:r w:rsidR="00177B99">
              <w:rPr>
                <w:rFonts w:ascii="Arial" w:hAnsi="Arial" w:cs="Arial"/>
                <w:b/>
                <w:bCs/>
                <w:sz w:val="24"/>
                <w:szCs w:val="24"/>
              </w:rPr>
              <w:t>r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eference number)</w:t>
            </w:r>
          </w:p>
        </w:tc>
        <w:tc>
          <w:tcPr>
            <w:tcW w:w="5345" w:type="dxa"/>
          </w:tcPr>
          <w:p w14:paraId="16B72DB2" w14:textId="77777777" w:rsidR="007E2BE3" w:rsidRDefault="007E2BE3" w:rsidP="00216BDA"/>
        </w:tc>
      </w:tr>
      <w:tr w:rsidR="00216BDA" w:rsidRPr="009B2348" w14:paraId="4924F80A" w14:textId="77777777" w:rsidTr="009B2348">
        <w:tc>
          <w:tcPr>
            <w:tcW w:w="4261" w:type="dxa"/>
          </w:tcPr>
          <w:p w14:paraId="1073DA96" w14:textId="3C59B018" w:rsidR="00216BDA" w:rsidRPr="009B2348" w:rsidRDefault="00062CF1" w:rsidP="00216BD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Would you 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or the victim </w:t>
            </w: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be willing to provide further information?</w:t>
            </w:r>
          </w:p>
        </w:tc>
        <w:tc>
          <w:tcPr>
            <w:tcW w:w="5345" w:type="dxa"/>
          </w:tcPr>
          <w:p w14:paraId="479563DD" w14:textId="77777777" w:rsidR="00216BDA" w:rsidRPr="005E7648" w:rsidRDefault="00216BDA" w:rsidP="00216BD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216BDA" w:rsidRPr="009B2348" w14:paraId="3E902F5B" w14:textId="77777777" w:rsidTr="009B2348">
        <w:tc>
          <w:tcPr>
            <w:tcW w:w="4261" w:type="dxa"/>
          </w:tcPr>
          <w:p w14:paraId="2A4C80E9" w14:textId="4025B4B3" w:rsidR="00216BDA" w:rsidRPr="009B2348" w:rsidRDefault="00062CF1" w:rsidP="00216BD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Willing to speak with LIAISE officer?</w:t>
            </w:r>
          </w:p>
        </w:tc>
        <w:tc>
          <w:tcPr>
            <w:tcW w:w="5345" w:type="dxa"/>
          </w:tcPr>
          <w:p w14:paraId="53FA25FD" w14:textId="77777777" w:rsidR="00216BDA" w:rsidRPr="005E7648" w:rsidRDefault="00216BDA" w:rsidP="00216BDA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216BDA" w:rsidRPr="009B2348" w14:paraId="44FDB4C0" w14:textId="77777777" w:rsidTr="009B2348">
        <w:tc>
          <w:tcPr>
            <w:tcW w:w="4261" w:type="dxa"/>
          </w:tcPr>
          <w:p w14:paraId="3C7584BC" w14:textId="07A505AB" w:rsidR="00216BDA" w:rsidRPr="009B2348" w:rsidRDefault="00062CF1" w:rsidP="00216BD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Would the victim being willing to provide a statement?</w:t>
            </w:r>
          </w:p>
        </w:tc>
        <w:tc>
          <w:tcPr>
            <w:tcW w:w="5345" w:type="dxa"/>
          </w:tcPr>
          <w:p w14:paraId="0371EF80" w14:textId="77777777" w:rsidR="00216BDA" w:rsidRPr="005E7648" w:rsidRDefault="00216BDA" w:rsidP="00216BDA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216BDA" w:rsidRPr="009B2348" w14:paraId="3CAE23E0" w14:textId="77777777" w:rsidTr="009B2348">
        <w:tc>
          <w:tcPr>
            <w:tcW w:w="4261" w:type="dxa"/>
          </w:tcPr>
          <w:p w14:paraId="540C0CE1" w14:textId="7461D8AE" w:rsidR="00216BDA" w:rsidRPr="009B2348" w:rsidRDefault="00216BDA" w:rsidP="00216BD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Do they know of any others who have loans?  If </w:t>
            </w:r>
            <w:r w:rsidR="00AB3E1F"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so,</w:t>
            </w: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please give details.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 Do we have this person permission to contact the others who have had loans?</w:t>
            </w:r>
          </w:p>
        </w:tc>
        <w:tc>
          <w:tcPr>
            <w:tcW w:w="5345" w:type="dxa"/>
          </w:tcPr>
          <w:p w14:paraId="6D56F97D" w14:textId="77777777" w:rsidR="00216BDA" w:rsidRPr="005E7648" w:rsidRDefault="00216BDA" w:rsidP="00216BDA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216BDA" w:rsidRPr="009B2348" w14:paraId="468EFE16" w14:textId="77777777" w:rsidTr="009B2348">
        <w:tc>
          <w:tcPr>
            <w:tcW w:w="4261" w:type="dxa"/>
          </w:tcPr>
          <w:p w14:paraId="7FA31EC4" w14:textId="77777777" w:rsidR="00216BDA" w:rsidRPr="009B2348" w:rsidRDefault="00216BDA" w:rsidP="00216BD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Does the victim have a good support network to draw on?</w:t>
            </w:r>
          </w:p>
        </w:tc>
        <w:tc>
          <w:tcPr>
            <w:tcW w:w="5345" w:type="dxa"/>
          </w:tcPr>
          <w:p w14:paraId="2FE02F9A" w14:textId="77777777" w:rsidR="00216BDA" w:rsidRPr="005E7648" w:rsidRDefault="00216BDA" w:rsidP="00216BDA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216BDA" w:rsidRPr="009B2348" w14:paraId="0A85004E" w14:textId="77777777" w:rsidTr="00AB3E1F">
        <w:trPr>
          <w:trHeight w:val="738"/>
        </w:trPr>
        <w:tc>
          <w:tcPr>
            <w:tcW w:w="4261" w:type="dxa"/>
            <w:tcBorders>
              <w:bottom w:val="single" w:sz="4" w:space="0" w:color="auto"/>
            </w:tcBorders>
          </w:tcPr>
          <w:p w14:paraId="76B67558" w14:textId="46DECACE" w:rsidR="00AB3E1F" w:rsidRPr="009B2348" w:rsidRDefault="00216BDA" w:rsidP="00216BD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Where did you hear about the team? </w:t>
            </w:r>
          </w:p>
        </w:tc>
        <w:tc>
          <w:tcPr>
            <w:tcW w:w="5345" w:type="dxa"/>
            <w:tcBorders>
              <w:bottom w:val="single" w:sz="4" w:space="0" w:color="auto"/>
            </w:tcBorders>
          </w:tcPr>
          <w:p w14:paraId="50C0ABA0" w14:textId="77777777" w:rsidR="00216BDA" w:rsidRPr="005E7648" w:rsidRDefault="00216BDA" w:rsidP="00216BDA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AB3E1F" w:rsidRPr="009B2348" w14:paraId="436E6AAC" w14:textId="77777777" w:rsidTr="009B2348">
        <w:trPr>
          <w:trHeight w:val="1458"/>
        </w:trPr>
        <w:tc>
          <w:tcPr>
            <w:tcW w:w="4261" w:type="dxa"/>
            <w:tcBorders>
              <w:bottom w:val="single" w:sz="4" w:space="0" w:color="auto"/>
            </w:tcBorders>
          </w:tcPr>
          <w:p w14:paraId="49773299" w14:textId="2E4F811C" w:rsidR="00AB3E1F" w:rsidRPr="009B2348" w:rsidRDefault="00AB3E1F" w:rsidP="00AB3E1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</w:rPr>
              <w:t>If internet or google, who signposted them to the internet or did they see any posters / advertising / social media?</w:t>
            </w:r>
          </w:p>
        </w:tc>
        <w:tc>
          <w:tcPr>
            <w:tcW w:w="5345" w:type="dxa"/>
            <w:tcBorders>
              <w:bottom w:val="single" w:sz="4" w:space="0" w:color="auto"/>
            </w:tcBorders>
          </w:tcPr>
          <w:p w14:paraId="7CDCF34A" w14:textId="77777777" w:rsidR="00AB3E1F" w:rsidRPr="005E7648" w:rsidRDefault="00AB3E1F" w:rsidP="00216BDA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216BDA" w:rsidRPr="009B2348" w14:paraId="093BB685" w14:textId="77777777" w:rsidTr="00DC48A9">
        <w:tc>
          <w:tcPr>
            <w:tcW w:w="4261" w:type="dxa"/>
          </w:tcPr>
          <w:p w14:paraId="2B696862" w14:textId="1F04BC32" w:rsidR="009F518E" w:rsidRPr="009B2348" w:rsidRDefault="00216BDA" w:rsidP="00B50E6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B2348">
              <w:rPr>
                <w:rFonts w:ascii="Arial" w:hAnsi="Arial" w:cs="Arial"/>
                <w:b/>
                <w:bCs/>
                <w:sz w:val="24"/>
                <w:szCs w:val="24"/>
              </w:rPr>
              <w:t>Any additional info</w:t>
            </w:r>
          </w:p>
        </w:tc>
        <w:tc>
          <w:tcPr>
            <w:tcW w:w="5345" w:type="dxa"/>
          </w:tcPr>
          <w:p w14:paraId="05D64C59" w14:textId="77777777" w:rsidR="00216BDA" w:rsidRPr="005E7648" w:rsidRDefault="00216BDA" w:rsidP="00216BDA">
            <w:pPr>
              <w:pStyle w:val="NormalWeb"/>
              <w:rPr>
                <w:rFonts w:ascii="Arial" w:hAnsi="Arial" w:cs="Arial"/>
                <w:bCs/>
              </w:rPr>
            </w:pPr>
          </w:p>
        </w:tc>
      </w:tr>
    </w:tbl>
    <w:p w14:paraId="52D5CB08" w14:textId="2B05E884" w:rsidR="00980A20" w:rsidRDefault="00980A20" w:rsidP="009B2348">
      <w:pPr>
        <w:rPr>
          <w:rFonts w:ascii="Arial" w:hAnsi="Arial" w:cs="Arial"/>
          <w:sz w:val="24"/>
          <w:szCs w:val="24"/>
          <w:u w:val="single"/>
        </w:rPr>
      </w:pPr>
      <w:bookmarkStart w:id="0" w:name="_GoBack"/>
      <w:bookmarkEnd w:id="0"/>
    </w:p>
    <w:sectPr w:rsidR="00980A20" w:rsidSect="00980A20">
      <w:footerReference w:type="default" r:id="rId11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C9D49D" w14:textId="77777777" w:rsidR="00A243CB" w:rsidRDefault="00A243CB" w:rsidP="00B27ED3">
      <w:pPr>
        <w:spacing w:after="0" w:line="240" w:lineRule="auto"/>
      </w:pPr>
      <w:r>
        <w:separator/>
      </w:r>
    </w:p>
  </w:endnote>
  <w:endnote w:type="continuationSeparator" w:id="0">
    <w:p w14:paraId="0DAFEFF4" w14:textId="77777777" w:rsidR="00A243CB" w:rsidRDefault="00A243CB" w:rsidP="00B27E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79A0DF" w14:textId="77777777" w:rsidR="00B27ED3" w:rsidRPr="00B27ED3" w:rsidRDefault="00B27ED3" w:rsidP="00B27ED3">
    <w:pPr>
      <w:pStyle w:val="Footer"/>
      <w:jc w:val="center"/>
      <w:rPr>
        <w:rFonts w:ascii="Arial" w:hAnsi="Arial" w:cs="Arial"/>
      </w:rPr>
    </w:pPr>
    <w:r w:rsidRPr="00B27ED3">
      <w:rPr>
        <w:rFonts w:ascii="Arial" w:hAnsi="Arial" w:cs="Arial"/>
      </w:rPr>
      <w:t xml:space="preserve">Page </w:t>
    </w:r>
    <w:r w:rsidRPr="00B27ED3">
      <w:rPr>
        <w:rFonts w:ascii="Arial" w:hAnsi="Arial" w:cs="Arial"/>
        <w:b/>
        <w:bCs/>
        <w:sz w:val="24"/>
        <w:szCs w:val="24"/>
      </w:rPr>
      <w:fldChar w:fldCharType="begin"/>
    </w:r>
    <w:r w:rsidRPr="00B27ED3">
      <w:rPr>
        <w:rFonts w:ascii="Arial" w:hAnsi="Arial" w:cs="Arial"/>
        <w:b/>
        <w:bCs/>
      </w:rPr>
      <w:instrText xml:space="preserve"> PAGE </w:instrText>
    </w:r>
    <w:r w:rsidRPr="00B27ED3">
      <w:rPr>
        <w:rFonts w:ascii="Arial" w:hAnsi="Arial" w:cs="Arial"/>
        <w:b/>
        <w:bCs/>
        <w:sz w:val="24"/>
        <w:szCs w:val="24"/>
      </w:rPr>
      <w:fldChar w:fldCharType="separate"/>
    </w:r>
    <w:r w:rsidR="000C1963">
      <w:rPr>
        <w:rFonts w:ascii="Arial" w:hAnsi="Arial" w:cs="Arial"/>
        <w:b/>
        <w:bCs/>
        <w:noProof/>
      </w:rPr>
      <w:t>1</w:t>
    </w:r>
    <w:r w:rsidRPr="00B27ED3">
      <w:rPr>
        <w:rFonts w:ascii="Arial" w:hAnsi="Arial" w:cs="Arial"/>
        <w:b/>
        <w:bCs/>
        <w:sz w:val="24"/>
        <w:szCs w:val="24"/>
      </w:rPr>
      <w:fldChar w:fldCharType="end"/>
    </w:r>
    <w:r w:rsidRPr="00B27ED3">
      <w:rPr>
        <w:rFonts w:ascii="Arial" w:hAnsi="Arial" w:cs="Arial"/>
      </w:rPr>
      <w:t xml:space="preserve"> of </w:t>
    </w:r>
    <w:r w:rsidRPr="00B27ED3">
      <w:rPr>
        <w:rFonts w:ascii="Arial" w:hAnsi="Arial" w:cs="Arial"/>
        <w:b/>
        <w:bCs/>
        <w:sz w:val="24"/>
        <w:szCs w:val="24"/>
      </w:rPr>
      <w:fldChar w:fldCharType="begin"/>
    </w:r>
    <w:r w:rsidRPr="00B27ED3">
      <w:rPr>
        <w:rFonts w:ascii="Arial" w:hAnsi="Arial" w:cs="Arial"/>
        <w:b/>
        <w:bCs/>
      </w:rPr>
      <w:instrText xml:space="preserve"> NUMPAGES  </w:instrText>
    </w:r>
    <w:r w:rsidRPr="00B27ED3">
      <w:rPr>
        <w:rFonts w:ascii="Arial" w:hAnsi="Arial" w:cs="Arial"/>
        <w:b/>
        <w:bCs/>
        <w:sz w:val="24"/>
        <w:szCs w:val="24"/>
      </w:rPr>
      <w:fldChar w:fldCharType="separate"/>
    </w:r>
    <w:r w:rsidR="000C1963">
      <w:rPr>
        <w:rFonts w:ascii="Arial" w:hAnsi="Arial" w:cs="Arial"/>
        <w:b/>
        <w:bCs/>
        <w:noProof/>
      </w:rPr>
      <w:t>3</w:t>
    </w:r>
    <w:r w:rsidRPr="00B27ED3">
      <w:rPr>
        <w:rFonts w:ascii="Arial" w:hAnsi="Arial" w:cs="Arial"/>
        <w:b/>
        <w:bCs/>
        <w:sz w:val="24"/>
        <w:szCs w:val="24"/>
      </w:rPr>
      <w:fldChar w:fldCharType="end"/>
    </w:r>
  </w:p>
  <w:p w14:paraId="7B1D69A5" w14:textId="77777777" w:rsidR="00B27ED3" w:rsidRDefault="00B27E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99818A" w14:textId="77777777" w:rsidR="00A243CB" w:rsidRDefault="00A243CB" w:rsidP="00B27ED3">
      <w:pPr>
        <w:spacing w:after="0" w:line="240" w:lineRule="auto"/>
      </w:pPr>
      <w:r>
        <w:separator/>
      </w:r>
    </w:p>
  </w:footnote>
  <w:footnote w:type="continuationSeparator" w:id="0">
    <w:p w14:paraId="61A78CC7" w14:textId="77777777" w:rsidR="00A243CB" w:rsidRDefault="00A243CB" w:rsidP="00B27ED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NjKyMDGwMDS1MDFT0lEKTi0uzszPAykwqgUAq2ZzWCwAAAA="/>
  </w:docVars>
  <w:rsids>
    <w:rsidRoot w:val="008D55F7"/>
    <w:rsid w:val="0003022B"/>
    <w:rsid w:val="000312C1"/>
    <w:rsid w:val="00062CF1"/>
    <w:rsid w:val="000B1357"/>
    <w:rsid w:val="000B38FA"/>
    <w:rsid w:val="000C1963"/>
    <w:rsid w:val="000E20F9"/>
    <w:rsid w:val="0010452E"/>
    <w:rsid w:val="00177B99"/>
    <w:rsid w:val="0019169E"/>
    <w:rsid w:val="001A01E2"/>
    <w:rsid w:val="001A4B80"/>
    <w:rsid w:val="001B7A62"/>
    <w:rsid w:val="001D2282"/>
    <w:rsid w:val="001D522F"/>
    <w:rsid w:val="001D5AB5"/>
    <w:rsid w:val="00213DD0"/>
    <w:rsid w:val="00216BDA"/>
    <w:rsid w:val="002309BC"/>
    <w:rsid w:val="00244A33"/>
    <w:rsid w:val="00267341"/>
    <w:rsid w:val="00296BBF"/>
    <w:rsid w:val="002D3162"/>
    <w:rsid w:val="002D54CB"/>
    <w:rsid w:val="003107AE"/>
    <w:rsid w:val="003135FE"/>
    <w:rsid w:val="003153FF"/>
    <w:rsid w:val="00334328"/>
    <w:rsid w:val="003420B6"/>
    <w:rsid w:val="00346C3B"/>
    <w:rsid w:val="00347EF1"/>
    <w:rsid w:val="00382E92"/>
    <w:rsid w:val="003B185D"/>
    <w:rsid w:val="003C221C"/>
    <w:rsid w:val="004036F1"/>
    <w:rsid w:val="00426AE1"/>
    <w:rsid w:val="00452F80"/>
    <w:rsid w:val="004B1683"/>
    <w:rsid w:val="004C0D0C"/>
    <w:rsid w:val="004D3E56"/>
    <w:rsid w:val="00513B5F"/>
    <w:rsid w:val="00517ACC"/>
    <w:rsid w:val="00542FA6"/>
    <w:rsid w:val="00552D26"/>
    <w:rsid w:val="005954AE"/>
    <w:rsid w:val="00596EDB"/>
    <w:rsid w:val="005A4ABA"/>
    <w:rsid w:val="005E002D"/>
    <w:rsid w:val="005E7648"/>
    <w:rsid w:val="005F3E23"/>
    <w:rsid w:val="00605ABA"/>
    <w:rsid w:val="00627176"/>
    <w:rsid w:val="00630247"/>
    <w:rsid w:val="006508FE"/>
    <w:rsid w:val="00667D9B"/>
    <w:rsid w:val="00671827"/>
    <w:rsid w:val="006938C4"/>
    <w:rsid w:val="0069655D"/>
    <w:rsid w:val="006A7EF5"/>
    <w:rsid w:val="006C7D4D"/>
    <w:rsid w:val="00702614"/>
    <w:rsid w:val="00721DDE"/>
    <w:rsid w:val="00727CE2"/>
    <w:rsid w:val="00761454"/>
    <w:rsid w:val="00764BB5"/>
    <w:rsid w:val="00780A44"/>
    <w:rsid w:val="00782A99"/>
    <w:rsid w:val="007D5DD7"/>
    <w:rsid w:val="007E2BE3"/>
    <w:rsid w:val="007F1F03"/>
    <w:rsid w:val="00800C98"/>
    <w:rsid w:val="00807E25"/>
    <w:rsid w:val="00810D2A"/>
    <w:rsid w:val="0082237F"/>
    <w:rsid w:val="00832E59"/>
    <w:rsid w:val="008373C1"/>
    <w:rsid w:val="00860E28"/>
    <w:rsid w:val="0088210C"/>
    <w:rsid w:val="00892DC4"/>
    <w:rsid w:val="008D55F7"/>
    <w:rsid w:val="008E25A4"/>
    <w:rsid w:val="008E4CDB"/>
    <w:rsid w:val="00900062"/>
    <w:rsid w:val="00905054"/>
    <w:rsid w:val="0096108F"/>
    <w:rsid w:val="009764C7"/>
    <w:rsid w:val="00980A20"/>
    <w:rsid w:val="00996485"/>
    <w:rsid w:val="009B2348"/>
    <w:rsid w:val="009D569A"/>
    <w:rsid w:val="009F00CA"/>
    <w:rsid w:val="009F518E"/>
    <w:rsid w:val="009F6D31"/>
    <w:rsid w:val="00A047B6"/>
    <w:rsid w:val="00A16ECE"/>
    <w:rsid w:val="00A20803"/>
    <w:rsid w:val="00A243CB"/>
    <w:rsid w:val="00AA3847"/>
    <w:rsid w:val="00AA6522"/>
    <w:rsid w:val="00AA7477"/>
    <w:rsid w:val="00AB3E1F"/>
    <w:rsid w:val="00AD1CEC"/>
    <w:rsid w:val="00AD33A8"/>
    <w:rsid w:val="00B12B94"/>
    <w:rsid w:val="00B27ED3"/>
    <w:rsid w:val="00B3082B"/>
    <w:rsid w:val="00B50E6B"/>
    <w:rsid w:val="00B5633C"/>
    <w:rsid w:val="00B62929"/>
    <w:rsid w:val="00BD2B67"/>
    <w:rsid w:val="00C835FF"/>
    <w:rsid w:val="00C8651A"/>
    <w:rsid w:val="00CB00D4"/>
    <w:rsid w:val="00CB4DB4"/>
    <w:rsid w:val="00D23341"/>
    <w:rsid w:val="00D37072"/>
    <w:rsid w:val="00D43394"/>
    <w:rsid w:val="00D55A38"/>
    <w:rsid w:val="00D62BF6"/>
    <w:rsid w:val="00D70B70"/>
    <w:rsid w:val="00D85CE9"/>
    <w:rsid w:val="00DA28F3"/>
    <w:rsid w:val="00DC48A9"/>
    <w:rsid w:val="00DD76E7"/>
    <w:rsid w:val="00E35DFE"/>
    <w:rsid w:val="00E52E18"/>
    <w:rsid w:val="00E6233B"/>
    <w:rsid w:val="00E7790E"/>
    <w:rsid w:val="00E940A6"/>
    <w:rsid w:val="00F57C9B"/>
    <w:rsid w:val="00F75663"/>
    <w:rsid w:val="00F94944"/>
    <w:rsid w:val="00F97C30"/>
    <w:rsid w:val="00FB3ABF"/>
    <w:rsid w:val="00FC3A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3EA0612"/>
  <w15:chartTrackingRefBased/>
  <w15:docId w15:val="{9D995A62-D2AA-40D1-836B-581570870A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pPr>
      <w:spacing w:after="200" w:line="276" w:lineRule="auto"/>
    </w:pPr>
    <w:rPr>
      <w:rFonts w:ascii="Calibri" w:eastAsia="Calibri" w:hAnsi="Calibri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spacing w:after="0" w:line="240" w:lineRule="auto"/>
      <w:jc w:val="center"/>
    </w:pPr>
    <w:rPr>
      <w:rFonts w:ascii="Times New Roman" w:eastAsia="Times New Roman" w:hAnsi="Times New Roman"/>
      <w:b/>
      <w:bCs/>
      <w:sz w:val="24"/>
      <w:szCs w:val="24"/>
      <w:u w:val="single"/>
    </w:rPr>
  </w:style>
  <w:style w:type="paragraph" w:styleId="BodyText">
    <w:name w:val="Body Text"/>
    <w:basedOn w:val="Normal"/>
    <w:pPr>
      <w:spacing w:after="0" w:line="240" w:lineRule="auto"/>
    </w:pPr>
    <w:rPr>
      <w:rFonts w:ascii="Times New Roman" w:eastAsia="Times New Roman" w:hAnsi="Times New Roman"/>
      <w:b/>
      <w:bCs/>
      <w:sz w:val="24"/>
      <w:szCs w:val="24"/>
    </w:rPr>
  </w:style>
  <w:style w:type="table" w:styleId="TableGrid">
    <w:name w:val="Table Grid"/>
    <w:basedOn w:val="TableNormal"/>
    <w:rsid w:val="004036F1"/>
    <w:pPr>
      <w:spacing w:after="200" w:line="276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9F00CA"/>
    <w:rPr>
      <w:color w:val="0000FF"/>
      <w:u w:val="single"/>
    </w:rPr>
  </w:style>
  <w:style w:type="paragraph" w:styleId="NormalWeb">
    <w:name w:val="Normal (Web)"/>
    <w:basedOn w:val="Normal"/>
    <w:semiHidden/>
    <w:rsid w:val="009F00CA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rsid w:val="00B27ED3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B27ED3"/>
    <w:rPr>
      <w:rFonts w:ascii="Calibri" w:eastAsia="Calibri" w:hAnsi="Calibr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rsid w:val="00B27ED3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B27ED3"/>
    <w:rPr>
      <w:rFonts w:ascii="Calibri" w:eastAsia="Calibri" w:hAnsi="Calibri"/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rsid w:val="006271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627176"/>
    <w:rPr>
      <w:rFonts w:ascii="Segoe UI" w:eastAsia="Calibri" w:hAnsi="Segoe UI" w:cs="Segoe UI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B3E1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03022B"/>
    <w:rPr>
      <w:color w:val="954F72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19169E"/>
    <w:rPr>
      <w:rFonts w:ascii="Calibri" w:eastAsia="MS Mincho" w:hAnsi="Calibri" w:cs="Arial"/>
      <w:sz w:val="22"/>
      <w:szCs w:val="22"/>
      <w:lang w:val="en-US" w:eastAsia="ja-JP"/>
    </w:rPr>
  </w:style>
  <w:style w:type="character" w:customStyle="1" w:styleId="NoSpacingChar">
    <w:name w:val="No Spacing Char"/>
    <w:link w:val="NoSpacing"/>
    <w:uiPriority w:val="1"/>
    <w:rsid w:val="0019169E"/>
    <w:rPr>
      <w:rFonts w:ascii="Calibri" w:eastAsia="MS Mincho" w:hAnsi="Calibri" w:cs="Arial"/>
      <w:sz w:val="22"/>
      <w:szCs w:val="22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8602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mailto:reportaloanshark@stoploansharks.gov.uk" TargetMode="External"/><Relationship Id="rId4" Type="http://schemas.openxmlformats.org/officeDocument/2006/relationships/styles" Target="styles.xml"/><Relationship Id="rId9" Type="http://schemas.openxmlformats.org/officeDocument/2006/relationships/hyperlink" Target="mailto:nadeem.mahammed@birmingham.gov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4B7A94879A934BB4854085DFBB8808" ma:contentTypeVersion="9" ma:contentTypeDescription="Create a new document." ma:contentTypeScope="" ma:versionID="5422cab3366ab709f3665e2d75b78d5a">
  <xsd:schema xmlns:xsd="http://www.w3.org/2001/XMLSchema" xmlns:xs="http://www.w3.org/2001/XMLSchema" xmlns:p="http://schemas.microsoft.com/office/2006/metadata/properties" xmlns:ns3="13211cf9-ad8c-4c54-a6a9-d1ddf412def3" targetNamespace="http://schemas.microsoft.com/office/2006/metadata/properties" ma:root="true" ma:fieldsID="71e5080cac0f7c30f192e8c0468c1ec8" ns3:_="">
    <xsd:import namespace="13211cf9-ad8c-4c54-a6a9-d1ddf412def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211cf9-ad8c-4c54-a6a9-d1ddf412de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CDA9441-2CE0-4330-A1F0-2DEBDE5EC861}">
  <ds:schemaRefs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13211cf9-ad8c-4c54-a6a9-d1ddf412def3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EAB61E33-FC24-40B4-879B-64BED199022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7A25D64-24CC-40DA-8CE8-52BA34C99C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211cf9-ad8c-4c54-a6a9-d1ddf412de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575</Words>
  <Characters>315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LT Hotline Complaint Form</vt:lpstr>
    </vt:vector>
  </TitlesOfParts>
  <Company>Service Birmingham</Company>
  <LinksUpToDate>false</LinksUpToDate>
  <CharactersWithSpaces>3726</CharactersWithSpaces>
  <SharedDoc>false</SharedDoc>
  <HLinks>
    <vt:vector size="6" baseType="variant">
      <vt:variant>
        <vt:i4>2687066</vt:i4>
      </vt:variant>
      <vt:variant>
        <vt:i4>0</vt:i4>
      </vt:variant>
      <vt:variant>
        <vt:i4>0</vt:i4>
      </vt:variant>
      <vt:variant>
        <vt:i4>5</vt:i4>
      </vt:variant>
      <vt:variant>
        <vt:lpwstr>mailto:********@birmingham.gov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LT Hotline Complaint Form</dc:title>
  <dc:subject/>
  <dc:creator>Service Birmingham</dc:creator>
  <cp:keywords/>
  <cp:lastModifiedBy>Nadeem Mahammed</cp:lastModifiedBy>
  <cp:revision>18</cp:revision>
  <cp:lastPrinted>2019-09-24T07:42:00Z</cp:lastPrinted>
  <dcterms:created xsi:type="dcterms:W3CDTF">2020-04-21T17:04:00Z</dcterms:created>
  <dcterms:modified xsi:type="dcterms:W3CDTF">2021-03-17T0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4B7A94879A934BB4854085DFBB8808</vt:lpwstr>
  </property>
</Properties>
</file>